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30D6" w14:textId="6F020B84" w:rsidR="00D82110" w:rsidRDefault="00D476A7" w:rsidP="001F0AF5">
      <w:r w:rsidRPr="00D476A7">
        <w:t>Developed in collaboration with college and university librarians, this module asks students about their use and evaluation of information and how much their instructors emphasized the proper use of information sources. This module complements questions on the core survey about higher-order learning and how much writing students do.</w:t>
      </w:r>
    </w:p>
    <w:p w14:paraId="662FB8CF" w14:textId="77777777" w:rsidR="001F0AF5" w:rsidRPr="00902BD0" w:rsidRDefault="001F0AF5" w:rsidP="001F0AF5"/>
    <w:p w14:paraId="60D3904E" w14:textId="601D45D2"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D476A7">
        <w:t>INL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B234180" w:rsidR="00DE42E8" w:rsidRPr="00E20D43" w:rsidRDefault="00D476A7" w:rsidP="00BB2758">
      <w:pPr>
        <w:pStyle w:val="SectionHead"/>
      </w:pPr>
      <w:r w:rsidRPr="00D476A7">
        <w:t xml:space="preserve">Experiences </w:t>
      </w:r>
      <w:r>
        <w:t>with Information Literacy</w:t>
      </w:r>
      <w:r w:rsidR="00D82110">
        <w:t xml:space="preserve"> Module</w:t>
      </w:r>
    </w:p>
    <w:p w14:paraId="0B9D6E77" w14:textId="025BD398" w:rsidR="00BE5678" w:rsidRDefault="00BE5678" w:rsidP="00C354AA">
      <w:pPr>
        <w:pStyle w:val="SPACER"/>
      </w:pPr>
    </w:p>
    <w:p w14:paraId="3C7CBE63" w14:textId="53D215B4" w:rsidR="00D476A7" w:rsidRDefault="00D476A7" w:rsidP="00D476A7">
      <w:pPr>
        <w:pStyle w:val="Heading1"/>
      </w:pPr>
      <w:r>
        <w:t xml:space="preserve">1. </w:t>
      </w:r>
      <w:r w:rsidRPr="00D476A7">
        <w:t>During the current school year, about how often have you done the following?</w:t>
      </w:r>
    </w:p>
    <w:p w14:paraId="3D977893" w14:textId="18601077" w:rsidR="00D476A7" w:rsidRDefault="001A4716" w:rsidP="00D476A7">
      <w:pPr>
        <w:pStyle w:val="RESPONSE"/>
      </w:pPr>
      <w:r w:rsidRPr="001A4716">
        <w:t xml:space="preserve">Response options: </w:t>
      </w:r>
      <w:r w:rsidR="00D476A7">
        <w:t>Never=1, Sometimes=2, Often=3, Very often=4</w:t>
      </w:r>
    </w:p>
    <w:p w14:paraId="1CD63AD3" w14:textId="23FC8279" w:rsidR="00D476A7" w:rsidRPr="004A2923" w:rsidRDefault="004A2923" w:rsidP="004A2923">
      <w:pPr>
        <w:pStyle w:val="ITEM"/>
      </w:pPr>
      <w:r>
        <w:t>a.</w:t>
      </w:r>
      <w:r>
        <w:tab/>
      </w:r>
      <w:r w:rsidR="00D476A7">
        <w:t xml:space="preserve">Completed an assignment that used an information source (book, article, website, etc.) other than required course </w:t>
      </w:r>
      <w:r w:rsidR="00D476A7" w:rsidRPr="004A2923">
        <w:t>readings</w:t>
      </w:r>
      <w:r w:rsidRPr="004A2923">
        <w:t xml:space="preserve"> [INL01a]</w:t>
      </w:r>
    </w:p>
    <w:p w14:paraId="239BFDCC" w14:textId="2EC41ED7" w:rsidR="00D476A7" w:rsidRPr="004A2923" w:rsidRDefault="004A2923" w:rsidP="004A2923">
      <w:pPr>
        <w:pStyle w:val="ITEM"/>
      </w:pPr>
      <w:r w:rsidRPr="004A2923">
        <w:t>b.</w:t>
      </w:r>
      <w:r w:rsidRPr="004A2923">
        <w:tab/>
      </w:r>
      <w:r w:rsidR="00D476A7" w:rsidRPr="004A2923">
        <w:t>Worked on a paper or project that had multiple smaller assignments such as an ou</w:t>
      </w:r>
      <w:r w:rsidRPr="004A2923">
        <w:t>tline, annotated bibliography, rough draft, etc.</w:t>
      </w:r>
      <w:r>
        <w:t xml:space="preserve"> </w:t>
      </w:r>
      <w:r w:rsidRPr="004A2923">
        <w:t>[INL01</w:t>
      </w:r>
      <w:r>
        <w:t>b</w:t>
      </w:r>
      <w:r w:rsidRPr="004A2923">
        <w:t>]</w:t>
      </w:r>
    </w:p>
    <w:p w14:paraId="4B41A0CC" w14:textId="2DD37EB9" w:rsidR="00D476A7" w:rsidRPr="004A2923" w:rsidRDefault="004A2923" w:rsidP="004A2923">
      <w:pPr>
        <w:pStyle w:val="ITEM"/>
      </w:pPr>
      <w:r w:rsidRPr="004A2923">
        <w:t>c.</w:t>
      </w:r>
      <w:r w:rsidRPr="004A2923">
        <w:tab/>
      </w:r>
      <w:r w:rsidR="00D476A7" w:rsidRPr="004A2923">
        <w:t>Received feedback from an instructor that improved your use of informatio</w:t>
      </w:r>
      <w:r w:rsidRPr="004A2923">
        <w:t>n resources (source selection, proper citation, etc.)</w:t>
      </w:r>
      <w:r>
        <w:t xml:space="preserve"> </w:t>
      </w:r>
      <w:r w:rsidRPr="004A2923">
        <w:t>[INL01</w:t>
      </w:r>
      <w:r>
        <w:t>c</w:t>
      </w:r>
      <w:r w:rsidRPr="004A2923">
        <w:t>]</w:t>
      </w:r>
    </w:p>
    <w:p w14:paraId="2FC29671" w14:textId="3666EDAD" w:rsidR="00D476A7" w:rsidRPr="004A2923" w:rsidRDefault="004A2923" w:rsidP="004A2923">
      <w:pPr>
        <w:pStyle w:val="ITEM"/>
      </w:pPr>
      <w:r w:rsidRPr="004A2923">
        <w:t>d.</w:t>
      </w:r>
      <w:r w:rsidRPr="004A2923">
        <w:tab/>
      </w:r>
      <w:r w:rsidR="00D476A7" w:rsidRPr="004A2923">
        <w:t>Completed an assignment that used the library’s electronic collection of articles, books, and journals (JSTOR, EBSCO, LexisN</w:t>
      </w:r>
      <w:r w:rsidRPr="004A2923">
        <w:t>exis, ProQuest, etc.)</w:t>
      </w:r>
      <w:r>
        <w:t xml:space="preserve"> </w:t>
      </w:r>
      <w:r w:rsidRPr="004A2923">
        <w:t>[INL01</w:t>
      </w:r>
      <w:r>
        <w:t>d</w:t>
      </w:r>
      <w:r w:rsidRPr="004A2923">
        <w:t>]</w:t>
      </w:r>
    </w:p>
    <w:p w14:paraId="571228D8" w14:textId="0650334B" w:rsidR="00D476A7" w:rsidRPr="004A2923" w:rsidRDefault="004A2923" w:rsidP="004A2923">
      <w:pPr>
        <w:pStyle w:val="ITEM"/>
      </w:pPr>
      <w:r w:rsidRPr="004A2923">
        <w:t>e.</w:t>
      </w:r>
      <w:r w:rsidRPr="004A2923">
        <w:tab/>
      </w:r>
      <w:r w:rsidR="00D476A7" w:rsidRPr="004A2923">
        <w:t xml:space="preserve">Decided not to use an information source in a course assignment </w:t>
      </w:r>
      <w:r w:rsidRPr="004A2923">
        <w:t>due to its questionable quality</w:t>
      </w:r>
      <w:r>
        <w:t xml:space="preserve"> </w:t>
      </w:r>
      <w:r w:rsidRPr="004A2923">
        <w:t>[INL01</w:t>
      </w:r>
      <w:r>
        <w:t>e</w:t>
      </w:r>
      <w:r w:rsidRPr="004A2923">
        <w:t>]</w:t>
      </w:r>
    </w:p>
    <w:p w14:paraId="6EB5BE5B" w14:textId="2C80D539" w:rsidR="00D476A7" w:rsidRDefault="004A2923" w:rsidP="00D476A7">
      <w:pPr>
        <w:pStyle w:val="ITEM"/>
      </w:pPr>
      <w:r>
        <w:t>f.</w:t>
      </w:r>
      <w:r>
        <w:tab/>
      </w:r>
      <w:r w:rsidR="00D476A7">
        <w:t>Changed the focus of a paper or project based on information you fo</w:t>
      </w:r>
      <w:r>
        <w:t xml:space="preserve">und while researching the topic </w:t>
      </w:r>
      <w:r w:rsidRPr="004A2923">
        <w:t>[INL01</w:t>
      </w:r>
      <w:r>
        <w:t>f</w:t>
      </w:r>
      <w:r w:rsidRPr="004A2923">
        <w:t>]</w:t>
      </w:r>
    </w:p>
    <w:p w14:paraId="4D54ABBC" w14:textId="6B7D00F1" w:rsidR="00D476A7" w:rsidRDefault="004A2923" w:rsidP="00D476A7">
      <w:pPr>
        <w:pStyle w:val="ITEM"/>
      </w:pPr>
      <w:r>
        <w:t>g.</w:t>
      </w:r>
      <w:r>
        <w:tab/>
      </w:r>
      <w:r w:rsidR="00D476A7">
        <w:t>Looked for a reference that was cite</w:t>
      </w:r>
      <w:r>
        <w:t xml:space="preserve">d in something you read </w:t>
      </w:r>
      <w:r w:rsidRPr="004A2923">
        <w:t>[INL01</w:t>
      </w:r>
      <w:r>
        <w:t>g</w:t>
      </w:r>
      <w:r w:rsidRPr="004A2923">
        <w:t>]</w:t>
      </w:r>
    </w:p>
    <w:p w14:paraId="45B34C09" w14:textId="411553C7" w:rsidR="00D476A7" w:rsidRDefault="004A2923" w:rsidP="00D476A7">
      <w:pPr>
        <w:pStyle w:val="ITEM"/>
      </w:pPr>
      <w:r>
        <w:t>h.</w:t>
      </w:r>
      <w:r>
        <w:tab/>
      </w:r>
      <w:r w:rsidR="00D476A7">
        <w:t xml:space="preserve">Identified how a book, article, or creative work has </w:t>
      </w:r>
      <w:r>
        <w:t xml:space="preserve">contributed to a field of study </w:t>
      </w:r>
      <w:r w:rsidRPr="004A2923">
        <w:t>[INL01</w:t>
      </w:r>
      <w:r>
        <w:t>h</w:t>
      </w:r>
      <w:r w:rsidRPr="004A2923">
        <w:t>]</w:t>
      </w:r>
    </w:p>
    <w:p w14:paraId="1020389A" w14:textId="3F283693" w:rsidR="00D476A7" w:rsidRDefault="00D476A7" w:rsidP="00D476A7">
      <w:pPr>
        <w:pStyle w:val="SPACER"/>
      </w:pPr>
    </w:p>
    <w:p w14:paraId="04C27BF3" w14:textId="05D8CEA8" w:rsidR="00D476A7" w:rsidRDefault="00D476A7" w:rsidP="00D476A7">
      <w:pPr>
        <w:pStyle w:val="Heading1"/>
      </w:pPr>
      <w:r>
        <w:t xml:space="preserve">2. </w:t>
      </w:r>
      <w:r w:rsidRPr="00D476A7">
        <w:t>During the current school year, how much have your instructors emphasized the following?</w:t>
      </w:r>
    </w:p>
    <w:p w14:paraId="6FAD7F69" w14:textId="20F1DA36" w:rsidR="00D476A7" w:rsidRDefault="001A4716" w:rsidP="00D476A7">
      <w:pPr>
        <w:pStyle w:val="RESPONSE"/>
      </w:pPr>
      <w:r w:rsidRPr="001A4716">
        <w:t xml:space="preserve">Response options: </w:t>
      </w:r>
      <w:r w:rsidR="00D476A7">
        <w:t>Very little=1, Some=2, Quite a bit=3, Very much=4</w:t>
      </w:r>
    </w:p>
    <w:p w14:paraId="1ED63D8C" w14:textId="77206B8D" w:rsidR="00D476A7" w:rsidRDefault="004A2923" w:rsidP="00D476A7">
      <w:pPr>
        <w:pStyle w:val="ITEM"/>
      </w:pPr>
      <w:r>
        <w:t>a.</w:t>
      </w:r>
      <w:r>
        <w:tab/>
      </w:r>
      <w:r w:rsidR="00D476A7">
        <w:t>Not pla</w:t>
      </w:r>
      <w:r>
        <w:t>giarizing another author’s work [</w:t>
      </w:r>
      <w:r w:rsidRPr="004A2923">
        <w:t>INL02a</w:t>
      </w:r>
      <w:r>
        <w:t>]</w:t>
      </w:r>
    </w:p>
    <w:p w14:paraId="1C03E4C0" w14:textId="099A5CFD" w:rsidR="00D476A7" w:rsidRDefault="004A2923" w:rsidP="00D476A7">
      <w:pPr>
        <w:pStyle w:val="ITEM"/>
      </w:pPr>
      <w:r>
        <w:t>b.</w:t>
      </w:r>
      <w:r>
        <w:tab/>
      </w:r>
      <w:r w:rsidR="00D476A7">
        <w:t>Appropriately citing the sou</w:t>
      </w:r>
      <w:r>
        <w:t>rces used in a paper or project [INL02b]</w:t>
      </w:r>
    </w:p>
    <w:p w14:paraId="5C6B58C3" w14:textId="0A52CABD" w:rsidR="00D476A7" w:rsidRDefault="004A2923" w:rsidP="00D476A7">
      <w:pPr>
        <w:pStyle w:val="ITEM"/>
      </w:pPr>
      <w:r>
        <w:t>c.</w:t>
      </w:r>
      <w:r>
        <w:tab/>
      </w:r>
      <w:r w:rsidR="00D476A7">
        <w:t>Using scholarly or peer-reviewed sou</w:t>
      </w:r>
      <w:r>
        <w:t>rces in your course assignments [INL02c]</w:t>
      </w:r>
    </w:p>
    <w:p w14:paraId="1D3927D4" w14:textId="151D275B" w:rsidR="00D476A7" w:rsidRDefault="004A2923" w:rsidP="00D476A7">
      <w:pPr>
        <w:pStyle w:val="ITEM"/>
      </w:pPr>
      <w:r>
        <w:t>d.</w:t>
      </w:r>
      <w:r>
        <w:tab/>
      </w:r>
      <w:r w:rsidR="00D476A7">
        <w:t>Questioning the</w:t>
      </w:r>
      <w:r>
        <w:t xml:space="preserve"> quality of information sources [INL02d]</w:t>
      </w:r>
    </w:p>
    <w:p w14:paraId="697CC69D" w14:textId="02D45CA6" w:rsidR="00D476A7" w:rsidRDefault="004A2923" w:rsidP="00D476A7">
      <w:pPr>
        <w:pStyle w:val="ITEM"/>
      </w:pPr>
      <w:r>
        <w:t>e.</w:t>
      </w:r>
      <w:r>
        <w:tab/>
      </w:r>
      <w:r w:rsidR="00D476A7">
        <w:t>Using practices (terminology, methods, writing style, etc.) of a s</w:t>
      </w:r>
      <w:r>
        <w:t>pecific major or field of study [INL02e]</w:t>
      </w:r>
    </w:p>
    <w:p w14:paraId="71023FDF" w14:textId="7E594B4A" w:rsidR="00D476A7" w:rsidRDefault="00D476A7" w:rsidP="00D476A7">
      <w:pPr>
        <w:pStyle w:val="SPACER"/>
      </w:pPr>
    </w:p>
    <w:p w14:paraId="42AA4AB2" w14:textId="2F2E6F38" w:rsidR="00D476A7" w:rsidRDefault="004A2923" w:rsidP="00D476A7">
      <w:pPr>
        <w:pStyle w:val="Heading1"/>
      </w:pPr>
      <w:r>
        <w:t xml:space="preserve">3. </w:t>
      </w:r>
      <w:r w:rsidR="00D476A7">
        <w:t>How much has your experience at this institution contributed to your knowledge, skills, and personal development in using information effectively? [INL03]</w:t>
      </w:r>
    </w:p>
    <w:p w14:paraId="236D84E6" w14:textId="6F73ACD5" w:rsidR="004A2923" w:rsidRPr="004A2923" w:rsidRDefault="001A4716" w:rsidP="004A2923">
      <w:pPr>
        <w:pStyle w:val="RESPONSE"/>
      </w:pPr>
      <w:r w:rsidRPr="001A4716">
        <w:t xml:space="preserve">Response options: </w:t>
      </w:r>
      <w:r w:rsidR="004A2923">
        <w:t>Very little=1, Some=2, Quite a bit=3, Very much=4</w:t>
      </w:r>
      <w:bookmarkStart w:id="0" w:name="_GoBack"/>
      <w:bookmarkEnd w:id="0"/>
    </w:p>
    <w:sectPr w:rsidR="004A2923" w:rsidRPr="004A2923" w:rsidSect="00042D13">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24CDB83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0D550BA7" w:rsidR="00D82110" w:rsidRPr="001328D3" w:rsidRDefault="00D82110" w:rsidP="00C354AA">
    <w:pPr>
      <w:pStyle w:val="Header"/>
      <w:tabs>
        <w:tab w:val="clear" w:pos="4680"/>
        <w:tab w:val="center" w:pos="3600"/>
        <w:tab w:val="center" w:pos="6480"/>
      </w:tabs>
      <w:ind w:left="3600" w:hanging="3600"/>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C354AA">
      <w:tab/>
    </w:r>
    <w:r w:rsidR="00D476A7" w:rsidRPr="00D476A7">
      <w:t>Experiences with Information Literacy Module</w:t>
    </w:r>
    <w:r>
      <w:t xml:space="preserve">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2D13"/>
    <w:rsid w:val="00046AF9"/>
    <w:rsid w:val="0004726E"/>
    <w:rsid w:val="00060535"/>
    <w:rsid w:val="00072603"/>
    <w:rsid w:val="00072A65"/>
    <w:rsid w:val="000A36C0"/>
    <w:rsid w:val="000C7169"/>
    <w:rsid w:val="00132282"/>
    <w:rsid w:val="001328D3"/>
    <w:rsid w:val="00142D41"/>
    <w:rsid w:val="0015649A"/>
    <w:rsid w:val="001A4716"/>
    <w:rsid w:val="001B5348"/>
    <w:rsid w:val="001C0731"/>
    <w:rsid w:val="001E3974"/>
    <w:rsid w:val="001F0AF5"/>
    <w:rsid w:val="002059FB"/>
    <w:rsid w:val="00226034"/>
    <w:rsid w:val="002345FA"/>
    <w:rsid w:val="002556B2"/>
    <w:rsid w:val="002559A4"/>
    <w:rsid w:val="00256C4A"/>
    <w:rsid w:val="002660C6"/>
    <w:rsid w:val="00292387"/>
    <w:rsid w:val="002A29F3"/>
    <w:rsid w:val="002A5145"/>
    <w:rsid w:val="002A6100"/>
    <w:rsid w:val="0030303C"/>
    <w:rsid w:val="003147F1"/>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A2923"/>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354AA"/>
    <w:rsid w:val="00C549D7"/>
    <w:rsid w:val="00C57DFF"/>
    <w:rsid w:val="00C76CC3"/>
    <w:rsid w:val="00C85B69"/>
    <w:rsid w:val="00C93549"/>
    <w:rsid w:val="00C95FBC"/>
    <w:rsid w:val="00CD7342"/>
    <w:rsid w:val="00CE3292"/>
    <w:rsid w:val="00CF2574"/>
    <w:rsid w:val="00CF65CF"/>
    <w:rsid w:val="00D4163C"/>
    <w:rsid w:val="00D476A7"/>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374857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75675836">
      <w:bodyDiv w:val="1"/>
      <w:marLeft w:val="0"/>
      <w:marRight w:val="0"/>
      <w:marTop w:val="0"/>
      <w:marBottom w:val="0"/>
      <w:divBdr>
        <w:top w:val="none" w:sz="0" w:space="0" w:color="auto"/>
        <w:left w:val="none" w:sz="0" w:space="0" w:color="auto"/>
        <w:bottom w:val="none" w:sz="0" w:space="0" w:color="auto"/>
        <w:right w:val="none" w:sz="0" w:space="0" w:color="auto"/>
      </w:divBdr>
    </w:div>
    <w:div w:id="6488732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0387368">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1F397-47A8-41FC-9BAE-938E0ED3F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8</Words>
  <Characters>22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5T17:27:00Z</dcterms:modified>
</cp:coreProperties>
</file>